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17C3C" w14:textId="77777777" w:rsidR="00E02836" w:rsidRPr="00C43F0C" w:rsidRDefault="00093FE3" w:rsidP="00093FE3">
      <w:pPr>
        <w:spacing w:line="480" w:lineRule="auto"/>
        <w:rPr>
          <w:rFonts w:asciiTheme="minorHAnsi" w:hAnsiTheme="minorHAnsi" w:cstheme="minorHAnsi"/>
          <w:b/>
        </w:rPr>
      </w:pPr>
      <w:r w:rsidRPr="00C43F0C">
        <w:rPr>
          <w:rFonts w:asciiTheme="minorHAnsi" w:hAnsiTheme="minorHAnsi" w:cstheme="minorHAnsi"/>
          <w:b/>
        </w:rPr>
        <w:t>VIRGINIA: IN THE CIRCUIT COURT OF THE COUNTY OF______________________</w:t>
      </w:r>
    </w:p>
    <w:p w14:paraId="2427E30A" w14:textId="77777777" w:rsidR="00C0749F" w:rsidRDefault="00093FE3" w:rsidP="00093FE3">
      <w:pPr>
        <w:spacing w:line="480" w:lineRule="auto"/>
        <w:rPr>
          <w:rFonts w:asciiTheme="minorHAnsi" w:hAnsiTheme="minorHAnsi" w:cstheme="minorHAnsi"/>
          <w:b/>
        </w:rPr>
      </w:pPr>
      <w:r w:rsidRPr="00C43F0C">
        <w:rPr>
          <w:rFonts w:asciiTheme="minorHAnsi" w:hAnsiTheme="minorHAnsi" w:cstheme="minorHAnsi"/>
          <w:b/>
        </w:rPr>
        <w:t>IN RE: APPOINTMENT OF CHURCH TRUSTEES OF</w:t>
      </w:r>
      <w:r w:rsidR="00C43F0C">
        <w:rPr>
          <w:rFonts w:asciiTheme="minorHAnsi" w:hAnsiTheme="minorHAnsi" w:cstheme="minorHAnsi"/>
          <w:b/>
        </w:rPr>
        <w:t xml:space="preserve"> </w:t>
      </w:r>
    </w:p>
    <w:p w14:paraId="293DB6EC" w14:textId="77777777" w:rsidR="00093FE3" w:rsidRPr="00C43F0C" w:rsidRDefault="00C43F0C" w:rsidP="00093FE3">
      <w:pPr>
        <w:spacing w:line="48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_________________________</w:t>
      </w:r>
      <w:proofErr w:type="gramStart"/>
      <w:r>
        <w:rPr>
          <w:rFonts w:asciiTheme="minorHAnsi" w:hAnsiTheme="minorHAnsi" w:cstheme="minorHAnsi"/>
          <w:b/>
        </w:rPr>
        <w:t xml:space="preserve">_ </w:t>
      </w:r>
      <w:r w:rsidR="00C0749F">
        <w:rPr>
          <w:rFonts w:asciiTheme="minorHAnsi" w:hAnsiTheme="minorHAnsi" w:cstheme="minorHAnsi"/>
          <w:b/>
        </w:rPr>
        <w:t xml:space="preserve"> UNITED</w:t>
      </w:r>
      <w:proofErr w:type="gramEnd"/>
      <w:r w:rsidR="00C0749F">
        <w:rPr>
          <w:rFonts w:asciiTheme="minorHAnsi" w:hAnsiTheme="minorHAnsi" w:cstheme="minorHAnsi"/>
          <w:b/>
        </w:rPr>
        <w:t xml:space="preserve"> METHODIST </w:t>
      </w:r>
      <w:r>
        <w:rPr>
          <w:rFonts w:asciiTheme="minorHAnsi" w:hAnsiTheme="minorHAnsi" w:cstheme="minorHAnsi"/>
          <w:b/>
        </w:rPr>
        <w:t>CHURCH</w:t>
      </w:r>
    </w:p>
    <w:p w14:paraId="3F9F4FBB" w14:textId="77777777" w:rsidR="00093FE3" w:rsidRPr="00C43F0C" w:rsidRDefault="00093FE3" w:rsidP="00093FE3">
      <w:pPr>
        <w:spacing w:line="480" w:lineRule="auto"/>
        <w:rPr>
          <w:rFonts w:asciiTheme="minorHAnsi" w:hAnsiTheme="minorHAnsi" w:cstheme="minorHAnsi"/>
          <w:b/>
        </w:rPr>
      </w:pPr>
    </w:p>
    <w:p w14:paraId="5DC28429" w14:textId="77777777" w:rsidR="00093FE3" w:rsidRPr="00C43F0C" w:rsidRDefault="00093FE3">
      <w:pPr>
        <w:rPr>
          <w:rFonts w:asciiTheme="minorHAnsi" w:hAnsiTheme="minorHAnsi" w:cstheme="minorHAnsi"/>
          <w:b/>
        </w:rPr>
      </w:pPr>
    </w:p>
    <w:p w14:paraId="0A5500D3" w14:textId="77777777" w:rsidR="00093FE3" w:rsidRPr="00C43F0C" w:rsidRDefault="00093FE3" w:rsidP="00093FE3">
      <w:pPr>
        <w:jc w:val="center"/>
        <w:rPr>
          <w:rFonts w:asciiTheme="minorHAnsi" w:hAnsiTheme="minorHAnsi" w:cstheme="minorHAnsi"/>
          <w:b/>
          <w:sz w:val="32"/>
          <w:szCs w:val="32"/>
          <w:u w:val="single"/>
        </w:rPr>
      </w:pPr>
      <w:r w:rsidRPr="00C43F0C">
        <w:rPr>
          <w:rFonts w:asciiTheme="minorHAnsi" w:hAnsiTheme="minorHAnsi" w:cstheme="minorHAnsi"/>
          <w:b/>
          <w:sz w:val="32"/>
          <w:szCs w:val="32"/>
          <w:u w:val="single"/>
        </w:rPr>
        <w:t>ORDER</w:t>
      </w:r>
    </w:p>
    <w:p w14:paraId="7A0D4FA7" w14:textId="77777777" w:rsidR="00093FE3" w:rsidRPr="00C43F0C" w:rsidRDefault="00093FE3" w:rsidP="00093FE3">
      <w:pPr>
        <w:jc w:val="center"/>
        <w:rPr>
          <w:rFonts w:asciiTheme="minorHAnsi" w:hAnsiTheme="minorHAnsi" w:cstheme="minorHAnsi"/>
          <w:b/>
          <w:sz w:val="32"/>
          <w:szCs w:val="32"/>
          <w:u w:val="single"/>
        </w:rPr>
      </w:pPr>
    </w:p>
    <w:p w14:paraId="6BB5B1ED" w14:textId="77777777" w:rsidR="00093FE3" w:rsidRPr="00C43F0C" w:rsidRDefault="00093FE3" w:rsidP="00093FE3">
      <w:pPr>
        <w:spacing w:line="480" w:lineRule="auto"/>
        <w:rPr>
          <w:rFonts w:asciiTheme="minorHAnsi" w:hAnsiTheme="minorHAnsi" w:cstheme="minorHAnsi"/>
        </w:rPr>
      </w:pPr>
      <w:r w:rsidRPr="00C43F0C">
        <w:rPr>
          <w:rFonts w:asciiTheme="minorHAnsi" w:hAnsiTheme="minorHAnsi" w:cstheme="minorHAnsi"/>
        </w:rPr>
        <w:tab/>
        <w:t xml:space="preserve">THIS DAY came _________________________________, Pastor, on behalf of ____________________________United Methodist Church and requested </w:t>
      </w:r>
      <w:r w:rsidR="00A70583" w:rsidRPr="00C43F0C">
        <w:rPr>
          <w:rFonts w:asciiTheme="minorHAnsi" w:hAnsiTheme="minorHAnsi" w:cstheme="minorHAnsi"/>
        </w:rPr>
        <w:t>confirmation of appointment of T</w:t>
      </w:r>
      <w:r w:rsidRPr="00C43F0C">
        <w:rPr>
          <w:rFonts w:asciiTheme="minorHAnsi" w:hAnsiTheme="minorHAnsi" w:cstheme="minorHAnsi"/>
        </w:rPr>
        <w:t>rustees for the Church.</w:t>
      </w:r>
    </w:p>
    <w:p w14:paraId="3477BF78" w14:textId="77777777" w:rsidR="00093FE3" w:rsidRPr="00C43F0C" w:rsidRDefault="00093FE3" w:rsidP="00093FE3">
      <w:pPr>
        <w:spacing w:line="480" w:lineRule="auto"/>
        <w:rPr>
          <w:rFonts w:asciiTheme="minorHAnsi" w:hAnsiTheme="minorHAnsi" w:cstheme="minorHAnsi"/>
        </w:rPr>
      </w:pPr>
      <w:r w:rsidRPr="00C43F0C">
        <w:rPr>
          <w:rFonts w:asciiTheme="minorHAnsi" w:hAnsiTheme="minorHAnsi" w:cstheme="minorHAnsi"/>
        </w:rPr>
        <w:tab/>
        <w:t>It appearing proper to the Court, that by resolution of its Charge Conference, the governing body of ____________________________ United Methodist Church, at a d</w:t>
      </w:r>
      <w:r w:rsidR="001666E1">
        <w:rPr>
          <w:rFonts w:asciiTheme="minorHAnsi" w:hAnsiTheme="minorHAnsi" w:cstheme="minorHAnsi"/>
        </w:rPr>
        <w:t xml:space="preserve">uly held meeting on the </w:t>
      </w:r>
      <w:r w:rsidR="007554BD">
        <w:rPr>
          <w:rFonts w:asciiTheme="minorHAnsi" w:hAnsiTheme="minorHAnsi" w:cstheme="minorHAnsi"/>
          <w:u w:val="single"/>
        </w:rPr>
        <w:t>_____________________</w:t>
      </w:r>
      <w:r w:rsidRPr="00C43F0C">
        <w:rPr>
          <w:rFonts w:asciiTheme="minorHAnsi" w:hAnsiTheme="minorHAnsi" w:cstheme="minorHAnsi"/>
        </w:rPr>
        <w:t>, resolutions were approved appointing the following named individuals to serve as Trustees of the ____________________________ United Methodist Church for the terms set forth below:</w:t>
      </w:r>
    </w:p>
    <w:p w14:paraId="70F9277F" w14:textId="77777777" w:rsidR="00093FE3" w:rsidRDefault="005F74AA" w:rsidP="00093FE3">
      <w:p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me </w:t>
      </w:r>
      <w:r w:rsidR="00093FE3" w:rsidRPr="00C43F0C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 xml:space="preserve">________________ Address__________________________ </w:t>
      </w:r>
      <w:r w:rsidR="00093FE3" w:rsidRPr="00C43F0C">
        <w:rPr>
          <w:rFonts w:asciiTheme="minorHAnsi" w:hAnsiTheme="minorHAnsi" w:cstheme="minorHAnsi"/>
        </w:rPr>
        <w:t>Term Expi</w:t>
      </w:r>
      <w:r>
        <w:rPr>
          <w:rFonts w:asciiTheme="minorHAnsi" w:hAnsiTheme="minorHAnsi" w:cstheme="minorHAnsi"/>
        </w:rPr>
        <w:t>ring __________</w:t>
      </w:r>
    </w:p>
    <w:p w14:paraId="216D293A" w14:textId="77777777" w:rsidR="005F74AA" w:rsidRPr="00C43F0C" w:rsidRDefault="005F74AA" w:rsidP="005F74AA">
      <w:p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me </w:t>
      </w:r>
      <w:r w:rsidRPr="00C43F0C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 xml:space="preserve">________________ Address__________________________ </w:t>
      </w:r>
      <w:r w:rsidRPr="00C43F0C">
        <w:rPr>
          <w:rFonts w:asciiTheme="minorHAnsi" w:hAnsiTheme="minorHAnsi" w:cstheme="minorHAnsi"/>
        </w:rPr>
        <w:t>Term Expi</w:t>
      </w:r>
      <w:r>
        <w:rPr>
          <w:rFonts w:asciiTheme="minorHAnsi" w:hAnsiTheme="minorHAnsi" w:cstheme="minorHAnsi"/>
        </w:rPr>
        <w:t>ring __________</w:t>
      </w:r>
    </w:p>
    <w:p w14:paraId="73D353BC" w14:textId="77777777" w:rsidR="005F74AA" w:rsidRPr="00C43F0C" w:rsidRDefault="005F74AA" w:rsidP="005F74AA">
      <w:p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me </w:t>
      </w:r>
      <w:r w:rsidRPr="00C43F0C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 xml:space="preserve">________________ Address__________________________ </w:t>
      </w:r>
      <w:r w:rsidRPr="00C43F0C">
        <w:rPr>
          <w:rFonts w:asciiTheme="minorHAnsi" w:hAnsiTheme="minorHAnsi" w:cstheme="minorHAnsi"/>
        </w:rPr>
        <w:t>Term Expi</w:t>
      </w:r>
      <w:r>
        <w:rPr>
          <w:rFonts w:asciiTheme="minorHAnsi" w:hAnsiTheme="minorHAnsi" w:cstheme="minorHAnsi"/>
        </w:rPr>
        <w:t>ring __________</w:t>
      </w:r>
    </w:p>
    <w:p w14:paraId="0D403FF2" w14:textId="77777777" w:rsidR="005F74AA" w:rsidRPr="00C43F0C" w:rsidRDefault="005F74AA" w:rsidP="005F74AA">
      <w:p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me </w:t>
      </w:r>
      <w:r w:rsidRPr="00C43F0C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 xml:space="preserve">________________ Address__________________________ </w:t>
      </w:r>
      <w:r w:rsidRPr="00C43F0C">
        <w:rPr>
          <w:rFonts w:asciiTheme="minorHAnsi" w:hAnsiTheme="minorHAnsi" w:cstheme="minorHAnsi"/>
        </w:rPr>
        <w:t>Term Expi</w:t>
      </w:r>
      <w:r>
        <w:rPr>
          <w:rFonts w:asciiTheme="minorHAnsi" w:hAnsiTheme="minorHAnsi" w:cstheme="minorHAnsi"/>
        </w:rPr>
        <w:t>ring __________</w:t>
      </w:r>
    </w:p>
    <w:p w14:paraId="74E1E913" w14:textId="77777777" w:rsidR="005F74AA" w:rsidRPr="00C43F0C" w:rsidRDefault="005F74AA" w:rsidP="005F74AA">
      <w:p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me </w:t>
      </w:r>
      <w:r w:rsidRPr="00C43F0C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 xml:space="preserve">________________ Address__________________________ </w:t>
      </w:r>
      <w:r w:rsidRPr="00C43F0C">
        <w:rPr>
          <w:rFonts w:asciiTheme="minorHAnsi" w:hAnsiTheme="minorHAnsi" w:cstheme="minorHAnsi"/>
        </w:rPr>
        <w:t>Term Expi</w:t>
      </w:r>
      <w:r>
        <w:rPr>
          <w:rFonts w:asciiTheme="minorHAnsi" w:hAnsiTheme="minorHAnsi" w:cstheme="minorHAnsi"/>
        </w:rPr>
        <w:t>ring __________</w:t>
      </w:r>
    </w:p>
    <w:p w14:paraId="19B766A8" w14:textId="77777777" w:rsidR="005F74AA" w:rsidRPr="00C43F0C" w:rsidRDefault="005F74AA" w:rsidP="005F74AA">
      <w:p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me </w:t>
      </w:r>
      <w:r w:rsidRPr="00C43F0C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 xml:space="preserve">________________ Address__________________________ </w:t>
      </w:r>
      <w:r w:rsidRPr="00C43F0C">
        <w:rPr>
          <w:rFonts w:asciiTheme="minorHAnsi" w:hAnsiTheme="minorHAnsi" w:cstheme="minorHAnsi"/>
        </w:rPr>
        <w:t>Term Expi</w:t>
      </w:r>
      <w:r>
        <w:rPr>
          <w:rFonts w:asciiTheme="minorHAnsi" w:hAnsiTheme="minorHAnsi" w:cstheme="minorHAnsi"/>
        </w:rPr>
        <w:t>ring __________</w:t>
      </w:r>
    </w:p>
    <w:p w14:paraId="2BE9EC1C" w14:textId="77777777" w:rsidR="005F74AA" w:rsidRPr="00C43F0C" w:rsidRDefault="005F74AA" w:rsidP="005F74AA">
      <w:p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me </w:t>
      </w:r>
      <w:r w:rsidRPr="00C43F0C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 xml:space="preserve">________________ Address__________________________ </w:t>
      </w:r>
      <w:r w:rsidRPr="00C43F0C">
        <w:rPr>
          <w:rFonts w:asciiTheme="minorHAnsi" w:hAnsiTheme="minorHAnsi" w:cstheme="minorHAnsi"/>
        </w:rPr>
        <w:t>Term Expi</w:t>
      </w:r>
      <w:r>
        <w:rPr>
          <w:rFonts w:asciiTheme="minorHAnsi" w:hAnsiTheme="minorHAnsi" w:cstheme="minorHAnsi"/>
        </w:rPr>
        <w:t>ring __________</w:t>
      </w:r>
    </w:p>
    <w:p w14:paraId="4813C709" w14:textId="77777777" w:rsidR="005F74AA" w:rsidRDefault="005F74AA" w:rsidP="00093FE3">
      <w:p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me </w:t>
      </w:r>
      <w:r w:rsidRPr="00C43F0C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 xml:space="preserve">________________ Address__________________________ </w:t>
      </w:r>
      <w:r w:rsidRPr="00C43F0C">
        <w:rPr>
          <w:rFonts w:asciiTheme="minorHAnsi" w:hAnsiTheme="minorHAnsi" w:cstheme="minorHAnsi"/>
        </w:rPr>
        <w:t>Term Expi</w:t>
      </w:r>
      <w:r>
        <w:rPr>
          <w:rFonts w:asciiTheme="minorHAnsi" w:hAnsiTheme="minorHAnsi" w:cstheme="minorHAnsi"/>
        </w:rPr>
        <w:t>ring __________</w:t>
      </w:r>
    </w:p>
    <w:p w14:paraId="39C78E72" w14:textId="77777777" w:rsidR="00093FE3" w:rsidRPr="00C43F0C" w:rsidRDefault="005F74AA" w:rsidP="00093FE3">
      <w:p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ab/>
      </w:r>
      <w:r w:rsidR="00093FE3" w:rsidRPr="00C43F0C">
        <w:rPr>
          <w:rFonts w:asciiTheme="minorHAnsi" w:hAnsiTheme="minorHAnsi" w:cstheme="minorHAnsi"/>
        </w:rPr>
        <w:t>It appearing to do so, it is hereby ORDERED, pursuant to the provisions of Vir</w:t>
      </w:r>
      <w:r w:rsidR="00DC4F16" w:rsidRPr="00C43F0C">
        <w:rPr>
          <w:rFonts w:asciiTheme="minorHAnsi" w:hAnsiTheme="minorHAnsi" w:cstheme="minorHAnsi"/>
        </w:rPr>
        <w:t>ginia Code</w:t>
      </w:r>
      <w:r w:rsidR="00093FE3" w:rsidRPr="00C43F0C">
        <w:rPr>
          <w:rFonts w:asciiTheme="minorHAnsi" w:hAnsiTheme="minorHAnsi" w:cstheme="minorHAnsi"/>
        </w:rPr>
        <w:t xml:space="preserve"> </w:t>
      </w:r>
      <w:r w:rsidR="00C43F0C">
        <w:rPr>
          <w:rFonts w:asciiTheme="minorHAnsi" w:hAnsiTheme="minorHAnsi" w:cstheme="minorHAnsi"/>
        </w:rPr>
        <w:t xml:space="preserve">Ann </w:t>
      </w:r>
      <w:r w:rsidR="00093FE3" w:rsidRPr="00C43F0C">
        <w:rPr>
          <w:rFonts w:asciiTheme="minorHAnsi" w:hAnsiTheme="minorHAnsi" w:cstheme="minorHAnsi"/>
        </w:rPr>
        <w:t>§</w:t>
      </w:r>
      <w:r w:rsidR="00A70583" w:rsidRPr="00C43F0C">
        <w:rPr>
          <w:rFonts w:asciiTheme="minorHAnsi" w:hAnsiTheme="minorHAnsi" w:cstheme="minorHAnsi"/>
        </w:rPr>
        <w:t xml:space="preserve"> 57-8 that these persons are appointed as Trustees of ____________________________ United Methodist Church in __________________________, Virginia.</w:t>
      </w:r>
    </w:p>
    <w:p w14:paraId="37B06DA7" w14:textId="77777777" w:rsidR="00A70583" w:rsidRPr="00C43F0C" w:rsidRDefault="00A70583" w:rsidP="00093FE3">
      <w:pPr>
        <w:spacing w:line="480" w:lineRule="auto"/>
        <w:rPr>
          <w:rFonts w:asciiTheme="minorHAnsi" w:hAnsiTheme="minorHAnsi" w:cstheme="minorHAnsi"/>
        </w:rPr>
      </w:pPr>
      <w:r w:rsidRPr="00C43F0C">
        <w:rPr>
          <w:rFonts w:asciiTheme="minorHAnsi" w:hAnsiTheme="minorHAnsi" w:cstheme="minorHAnsi"/>
        </w:rPr>
        <w:tab/>
        <w:t>It is further ORDERED that the matter be stricken from the active docket of this Court and filed among the ended causes.</w:t>
      </w:r>
    </w:p>
    <w:p w14:paraId="066B6907" w14:textId="77777777" w:rsidR="00A70583" w:rsidRPr="00C43F0C" w:rsidRDefault="00A70583" w:rsidP="00093FE3">
      <w:pPr>
        <w:spacing w:line="480" w:lineRule="auto"/>
        <w:rPr>
          <w:rFonts w:asciiTheme="minorHAnsi" w:hAnsiTheme="minorHAnsi" w:cstheme="minorHAnsi"/>
        </w:rPr>
      </w:pPr>
      <w:r w:rsidRPr="00C43F0C">
        <w:rPr>
          <w:rFonts w:asciiTheme="minorHAnsi" w:hAnsiTheme="minorHAnsi" w:cstheme="minorHAnsi"/>
        </w:rPr>
        <w:tab/>
        <w:t xml:space="preserve">ENTERED this _______ day </w:t>
      </w:r>
      <w:proofErr w:type="gramStart"/>
      <w:r w:rsidRPr="00C43F0C">
        <w:rPr>
          <w:rFonts w:asciiTheme="minorHAnsi" w:hAnsiTheme="minorHAnsi" w:cstheme="minorHAnsi"/>
        </w:rPr>
        <w:t>of __</w:t>
      </w:r>
      <w:proofErr w:type="gramEnd"/>
      <w:r w:rsidRPr="00C43F0C">
        <w:rPr>
          <w:rFonts w:asciiTheme="minorHAnsi" w:hAnsiTheme="minorHAnsi" w:cstheme="minorHAnsi"/>
        </w:rPr>
        <w:t>_____________, 20______.</w:t>
      </w:r>
    </w:p>
    <w:p w14:paraId="61A8DE59" w14:textId="77777777" w:rsidR="00A70583" w:rsidRPr="00C43F0C" w:rsidRDefault="00A70583" w:rsidP="00093FE3">
      <w:pPr>
        <w:spacing w:line="480" w:lineRule="auto"/>
        <w:rPr>
          <w:rFonts w:asciiTheme="minorHAnsi" w:hAnsiTheme="minorHAnsi" w:cstheme="minorHAnsi"/>
        </w:rPr>
      </w:pPr>
    </w:p>
    <w:p w14:paraId="2666EE00" w14:textId="77777777" w:rsidR="00A70583" w:rsidRPr="00C43F0C" w:rsidRDefault="00A70583" w:rsidP="00A70583">
      <w:pPr>
        <w:spacing w:line="240" w:lineRule="auto"/>
        <w:rPr>
          <w:rFonts w:asciiTheme="minorHAnsi" w:hAnsiTheme="minorHAnsi" w:cstheme="minorHAnsi"/>
        </w:rPr>
      </w:pPr>
      <w:r w:rsidRPr="00C43F0C">
        <w:rPr>
          <w:rFonts w:asciiTheme="minorHAnsi" w:hAnsiTheme="minorHAnsi" w:cstheme="minorHAnsi"/>
        </w:rPr>
        <w:tab/>
      </w:r>
      <w:r w:rsidRPr="00C43F0C">
        <w:rPr>
          <w:rFonts w:asciiTheme="minorHAnsi" w:hAnsiTheme="minorHAnsi" w:cstheme="minorHAnsi"/>
        </w:rPr>
        <w:tab/>
      </w:r>
      <w:r w:rsidRPr="00C43F0C">
        <w:rPr>
          <w:rFonts w:asciiTheme="minorHAnsi" w:hAnsiTheme="minorHAnsi" w:cstheme="minorHAnsi"/>
        </w:rPr>
        <w:tab/>
      </w:r>
      <w:r w:rsidRPr="00C43F0C">
        <w:rPr>
          <w:rFonts w:asciiTheme="minorHAnsi" w:hAnsiTheme="minorHAnsi" w:cstheme="minorHAnsi"/>
        </w:rPr>
        <w:tab/>
      </w:r>
      <w:r w:rsidRPr="00C43F0C">
        <w:rPr>
          <w:rFonts w:asciiTheme="minorHAnsi" w:hAnsiTheme="minorHAnsi" w:cstheme="minorHAnsi"/>
        </w:rPr>
        <w:tab/>
      </w:r>
      <w:r w:rsidRPr="00C43F0C">
        <w:rPr>
          <w:rFonts w:asciiTheme="minorHAnsi" w:hAnsiTheme="minorHAnsi" w:cstheme="minorHAnsi"/>
        </w:rPr>
        <w:tab/>
      </w:r>
      <w:r w:rsidRPr="00C43F0C">
        <w:rPr>
          <w:rFonts w:asciiTheme="minorHAnsi" w:hAnsiTheme="minorHAnsi" w:cstheme="minorHAnsi"/>
        </w:rPr>
        <w:tab/>
        <w:t>____________________________________</w:t>
      </w:r>
    </w:p>
    <w:p w14:paraId="55C53E88" w14:textId="77777777" w:rsidR="00A70583" w:rsidRPr="00C43F0C" w:rsidRDefault="00A70583" w:rsidP="00A70583">
      <w:pPr>
        <w:spacing w:line="480" w:lineRule="auto"/>
        <w:rPr>
          <w:rFonts w:asciiTheme="minorHAnsi" w:hAnsiTheme="minorHAnsi" w:cstheme="minorHAnsi"/>
        </w:rPr>
      </w:pPr>
      <w:r w:rsidRPr="00C43F0C">
        <w:rPr>
          <w:rFonts w:asciiTheme="minorHAnsi" w:hAnsiTheme="minorHAnsi" w:cstheme="minorHAnsi"/>
        </w:rPr>
        <w:tab/>
      </w:r>
      <w:r w:rsidRPr="00C43F0C">
        <w:rPr>
          <w:rFonts w:asciiTheme="minorHAnsi" w:hAnsiTheme="minorHAnsi" w:cstheme="minorHAnsi"/>
        </w:rPr>
        <w:tab/>
      </w:r>
      <w:r w:rsidRPr="00C43F0C">
        <w:rPr>
          <w:rFonts w:asciiTheme="minorHAnsi" w:hAnsiTheme="minorHAnsi" w:cstheme="minorHAnsi"/>
        </w:rPr>
        <w:tab/>
      </w:r>
      <w:r w:rsidRPr="00C43F0C">
        <w:rPr>
          <w:rFonts w:asciiTheme="minorHAnsi" w:hAnsiTheme="minorHAnsi" w:cstheme="minorHAnsi"/>
        </w:rPr>
        <w:tab/>
      </w:r>
      <w:r w:rsidRPr="00C43F0C">
        <w:rPr>
          <w:rFonts w:asciiTheme="minorHAnsi" w:hAnsiTheme="minorHAnsi" w:cstheme="minorHAnsi"/>
        </w:rPr>
        <w:tab/>
      </w:r>
      <w:r w:rsidRPr="00C43F0C">
        <w:rPr>
          <w:rFonts w:asciiTheme="minorHAnsi" w:hAnsiTheme="minorHAnsi" w:cstheme="minorHAnsi"/>
        </w:rPr>
        <w:tab/>
      </w:r>
      <w:r w:rsidRPr="00C43F0C">
        <w:rPr>
          <w:rFonts w:asciiTheme="minorHAnsi" w:hAnsiTheme="minorHAnsi" w:cstheme="minorHAnsi"/>
        </w:rPr>
        <w:tab/>
        <w:t>JUDGE</w:t>
      </w:r>
    </w:p>
    <w:p w14:paraId="0AFCBAA8" w14:textId="77777777" w:rsidR="00A70583" w:rsidRPr="00C43F0C" w:rsidRDefault="00A70583" w:rsidP="00A70583">
      <w:pPr>
        <w:spacing w:line="480" w:lineRule="auto"/>
        <w:rPr>
          <w:rFonts w:asciiTheme="minorHAnsi" w:hAnsiTheme="minorHAnsi" w:cstheme="minorHAnsi"/>
        </w:rPr>
      </w:pPr>
    </w:p>
    <w:p w14:paraId="1C916AF1" w14:textId="77777777" w:rsidR="00A70583" w:rsidRPr="00C43F0C" w:rsidRDefault="00A70583" w:rsidP="00A70583">
      <w:pPr>
        <w:spacing w:line="480" w:lineRule="auto"/>
        <w:rPr>
          <w:rFonts w:asciiTheme="minorHAnsi" w:hAnsiTheme="minorHAnsi" w:cstheme="minorHAnsi"/>
        </w:rPr>
      </w:pPr>
      <w:r w:rsidRPr="00C43F0C">
        <w:rPr>
          <w:rFonts w:asciiTheme="minorHAnsi" w:hAnsiTheme="minorHAnsi" w:cstheme="minorHAnsi"/>
        </w:rPr>
        <w:t>I ASK FOR THIS:</w:t>
      </w:r>
    </w:p>
    <w:p w14:paraId="1CC7A7FD" w14:textId="037D25B3" w:rsidR="00C43F0C" w:rsidRPr="00C43F0C" w:rsidRDefault="00386B5E" w:rsidP="00A70583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V. </w:t>
      </w:r>
      <w:r w:rsidR="00F143AA">
        <w:rPr>
          <w:rFonts w:asciiTheme="minorHAnsi" w:hAnsiTheme="minorHAnsi" w:cstheme="minorHAnsi"/>
        </w:rPr>
        <w:t>________________________________</w:t>
      </w:r>
    </w:p>
    <w:p w14:paraId="328463A9" w14:textId="77777777" w:rsidR="00A70583" w:rsidRDefault="00A70583" w:rsidP="00A70583">
      <w:pPr>
        <w:spacing w:line="240" w:lineRule="auto"/>
        <w:rPr>
          <w:rFonts w:asciiTheme="minorHAnsi" w:hAnsiTheme="minorHAnsi" w:cstheme="minorHAnsi"/>
        </w:rPr>
      </w:pPr>
      <w:r w:rsidRPr="00C43F0C">
        <w:rPr>
          <w:rFonts w:asciiTheme="minorHAnsi" w:hAnsiTheme="minorHAnsi" w:cstheme="minorHAnsi"/>
        </w:rPr>
        <w:t>PASTOR</w:t>
      </w:r>
    </w:p>
    <w:p w14:paraId="1BF02091" w14:textId="77777777" w:rsidR="00C43F0C" w:rsidRDefault="00C43F0C" w:rsidP="00A70583">
      <w:pPr>
        <w:spacing w:line="240" w:lineRule="auto"/>
        <w:rPr>
          <w:rFonts w:asciiTheme="minorHAnsi" w:hAnsiTheme="minorHAnsi" w:cstheme="minorHAnsi"/>
        </w:rPr>
      </w:pPr>
    </w:p>
    <w:p w14:paraId="296B0758" w14:textId="77777777" w:rsidR="00C43F0C" w:rsidRDefault="00C43F0C" w:rsidP="00A70583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</w:t>
      </w:r>
    </w:p>
    <w:p w14:paraId="0A0576D7" w14:textId="77777777" w:rsidR="00C43F0C" w:rsidRDefault="00C43F0C" w:rsidP="00A70583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DRESS</w:t>
      </w:r>
    </w:p>
    <w:p w14:paraId="0EACCE9B" w14:textId="77777777" w:rsidR="00C43F0C" w:rsidRDefault="00C43F0C" w:rsidP="00A70583">
      <w:pPr>
        <w:spacing w:line="240" w:lineRule="auto"/>
        <w:rPr>
          <w:rFonts w:asciiTheme="minorHAnsi" w:hAnsiTheme="minorHAnsi" w:cstheme="minorHAnsi"/>
        </w:rPr>
      </w:pPr>
    </w:p>
    <w:p w14:paraId="167EC224" w14:textId="77777777" w:rsidR="00C43F0C" w:rsidRDefault="00C43F0C" w:rsidP="00A70583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</w:t>
      </w:r>
    </w:p>
    <w:p w14:paraId="17EA8A8A" w14:textId="77777777" w:rsidR="00C43F0C" w:rsidRPr="00C43F0C" w:rsidRDefault="00C43F0C" w:rsidP="00A70583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HONE</w:t>
      </w:r>
    </w:p>
    <w:p w14:paraId="1BD19119" w14:textId="77777777" w:rsidR="00A70583" w:rsidRPr="00C43F0C" w:rsidRDefault="00A70583" w:rsidP="00A70583">
      <w:pPr>
        <w:spacing w:line="240" w:lineRule="auto"/>
        <w:rPr>
          <w:rFonts w:asciiTheme="minorHAnsi" w:hAnsiTheme="minorHAnsi" w:cstheme="minorHAnsi"/>
        </w:rPr>
      </w:pPr>
    </w:p>
    <w:p w14:paraId="51B83210" w14:textId="77777777" w:rsidR="00A70583" w:rsidRPr="00C43F0C" w:rsidRDefault="00A70583" w:rsidP="00A70583">
      <w:pPr>
        <w:spacing w:line="240" w:lineRule="auto"/>
        <w:rPr>
          <w:rFonts w:asciiTheme="minorHAnsi" w:hAnsiTheme="minorHAnsi" w:cstheme="minorHAnsi"/>
        </w:rPr>
      </w:pPr>
      <w:r w:rsidRPr="00C43F0C">
        <w:rPr>
          <w:rFonts w:asciiTheme="minorHAnsi" w:hAnsiTheme="minorHAnsi" w:cstheme="minorHAnsi"/>
        </w:rPr>
        <w:t>____________________________________</w:t>
      </w:r>
    </w:p>
    <w:p w14:paraId="2B531226" w14:textId="75077CB8" w:rsidR="00A70583" w:rsidRDefault="00A70583" w:rsidP="00A70583">
      <w:pPr>
        <w:spacing w:line="240" w:lineRule="auto"/>
        <w:rPr>
          <w:rFonts w:asciiTheme="minorHAnsi" w:hAnsiTheme="minorHAnsi" w:cstheme="minorHAnsi"/>
        </w:rPr>
      </w:pPr>
      <w:r w:rsidRPr="00C43F0C">
        <w:rPr>
          <w:rFonts w:asciiTheme="minorHAnsi" w:hAnsiTheme="minorHAnsi" w:cstheme="minorHAnsi"/>
        </w:rPr>
        <w:t>DISTRICT SUPERINTENDENT</w:t>
      </w:r>
    </w:p>
    <w:p w14:paraId="2CEBF37A" w14:textId="77777777" w:rsidR="00C43F0C" w:rsidRDefault="00C43F0C" w:rsidP="00A70583">
      <w:pPr>
        <w:spacing w:line="240" w:lineRule="auto"/>
        <w:rPr>
          <w:rFonts w:asciiTheme="minorHAnsi" w:hAnsiTheme="minorHAnsi" w:cstheme="minorHAnsi"/>
        </w:rPr>
      </w:pPr>
    </w:p>
    <w:p w14:paraId="72E86795" w14:textId="6D40D323" w:rsidR="00C43F0C" w:rsidRDefault="00C43F0C" w:rsidP="00A70583">
      <w:pPr>
        <w:spacing w:line="240" w:lineRule="auto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t>_________________</w:t>
      </w:r>
    </w:p>
    <w:p w14:paraId="58DABE48" w14:textId="77777777" w:rsidR="00C43F0C" w:rsidRPr="00C43F0C" w:rsidRDefault="00C43F0C" w:rsidP="00A70583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ME OF DISTRICT</w:t>
      </w:r>
    </w:p>
    <w:p w14:paraId="5AC2B36F" w14:textId="77777777" w:rsidR="00093FE3" w:rsidRPr="00093FE3" w:rsidRDefault="00093FE3" w:rsidP="00093FE3"/>
    <w:sectPr w:rsidR="00093FE3" w:rsidRPr="00093FE3" w:rsidSect="00E028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TcwNDQ2MTE3NDZX0lEKTi0uzszPAykwrwUAadYvoSwAAAA="/>
  </w:docVars>
  <w:rsids>
    <w:rsidRoot w:val="00093FE3"/>
    <w:rsid w:val="000116D6"/>
    <w:rsid w:val="00093FE3"/>
    <w:rsid w:val="001666E1"/>
    <w:rsid w:val="00233C0D"/>
    <w:rsid w:val="002952B6"/>
    <w:rsid w:val="003110BF"/>
    <w:rsid w:val="00386B5E"/>
    <w:rsid w:val="003A3A64"/>
    <w:rsid w:val="004828E0"/>
    <w:rsid w:val="0056009D"/>
    <w:rsid w:val="005F63D3"/>
    <w:rsid w:val="005F74AA"/>
    <w:rsid w:val="00694CC6"/>
    <w:rsid w:val="007554BD"/>
    <w:rsid w:val="00A70583"/>
    <w:rsid w:val="00B05F63"/>
    <w:rsid w:val="00C0749F"/>
    <w:rsid w:val="00C36408"/>
    <w:rsid w:val="00C43F0C"/>
    <w:rsid w:val="00CD4602"/>
    <w:rsid w:val="00CF3E47"/>
    <w:rsid w:val="00DC4F16"/>
    <w:rsid w:val="00E02836"/>
    <w:rsid w:val="00F14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6674F"/>
  <w15:docId w15:val="{69747AC0-96A7-4C26-949D-F247DF557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8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5</Words>
  <Characters>1917</Characters>
  <Application>Microsoft Office Word</Application>
  <DocSecurity>0</DocSecurity>
  <Lines>49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River District</dc:creator>
  <cp:lastModifiedBy>Phyllis Goin</cp:lastModifiedBy>
  <cp:revision>2</cp:revision>
  <cp:lastPrinted>2016-03-10T21:24:00Z</cp:lastPrinted>
  <dcterms:created xsi:type="dcterms:W3CDTF">2023-06-05T13:29:00Z</dcterms:created>
  <dcterms:modified xsi:type="dcterms:W3CDTF">2023-06-05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38961f5d9ae3cb192019270097fc18cd1b38efc8b6cf25bd07f72604e5f4cf</vt:lpwstr>
  </property>
</Properties>
</file>